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Guangzhou</w:t>
      </w:r>
    </w:p>
    <w:bookmarkStart w:id="21" w:name="internship-application-letter"/>
    <w:p>
      <w:pPr>
        <w:pStyle w:val="Heading1"/>
      </w:pPr>
      <w:r>
        <w:t xml:space="preserve">Internship Application Letter</w:t>
      </w:r>
    </w:p>
    <w:bookmarkStart w:id="20" w:name="X8ef2276ee16a9ba27de385ca4fb99641d653d3d"/>
    <w:p>
      <w:pPr>
        <w:pStyle w:val="Heading2"/>
      </w:pPr>
      <w:r>
        <w:t xml:space="preserve">Application for Industrial Engineer Internship Position</w:t>
      </w:r>
    </w:p>
    <w:bookmarkEnd w:id="20"/>
    <w:bookmarkEnd w:id="21"/>
    <w:p>
      <w:pPr>
        <w:pStyle w:val="FirstParagraph"/>
      </w:pPr>
      <w:r>
        <w:t xml:space="preserve">Dear Hiring Manager,</w:t>
      </w:r>
    </w:p>
    <w:p>
      <w:pPr>
        <w:pStyle w:val="BodyText"/>
      </w:pPr>
      <w:r>
        <w:t xml:space="preserve">I am writing this Internship Application Letter to express my enthusiastic interest in the Industrial Engineer Internship position at your esteemed organization in Guangzhou, China. As a highly motivated and detail-oriented final-year Industrial Engineering student at [Your University Name], I have meticulously cultivated my academic foundation and practical skills with a specific focus on optimizing manufacturing systems, supply chain efficiency, and operational excellence – all critical pillars driving Guangzhou's position as a global manufacturing powerhouse within China. My academic journey has been purposefully aligned with the dynamic industrial landscape of China Guangzhou, where I am eager to contribute my technical competencies while immersing myself in the vibrant professional ecosystem.</w:t>
      </w:r>
    </w:p>
    <w:p>
      <w:pPr>
        <w:pStyle w:val="BodyText"/>
      </w:pPr>
      <w:r>
        <w:t xml:space="preserve">My coursework at [Your University Name] has provided me with a robust theoretical understanding and hands-on application of core Industrial Engineering principles. I have excelled in subjects including Operations Research, Lean Manufacturing, Supply Chain Management, Statistical Process Control, and Computer-Aided Process Simulation (using software like Arena and AutoCAD). A recent capstone project involved designing a lean workflow for a local automotive parts supplier in [Mention Nearby City/Region if possible], where I successfully reduced material handling time by 22% and minimized production bottlenecks through value stream mapping – directly demonstrating the practical application of Industrial Engineering methodologies I am eager to deploy within your Guangzhou operations. This experience solidified my passion for translating data-driven analysis into tangible operational improvements, a skillset highly relevant to the challenges faced by leading manufacturers in China Guangzhou.</w:t>
      </w:r>
    </w:p>
    <w:p>
      <w:pPr>
        <w:pStyle w:val="BodyText"/>
      </w:pPr>
      <w:r>
        <w:t xml:space="preserve">I am particularly drawn to your company’s reputation for innovation and commitment to sustainable manufacturing practices within China Guangzhou. The city's strategic location, advanced infrastructure (including the Nansha Port Special Zone and numerous industrial parks like Huadu District), and thriving ecosystem of electronics, automotive, and logistics firms present an unparalleled environment for an Industrial Engineer intern to learn at the forefront of global supply chain evolution. I am deeply impressed by your company's initiatives in [Mention a specific initiative or value if known from research, e.g., "implementing Industry 4.0 solutions" or "reducing carbon footprint in production"]. As China Guangzhou continues to spearhead advanced manufacturing adoption across the Pearl River Delta, I am eager to contribute my analytical skills and fresh perspective to support your mission of operational excellence while learning from seasoned professionals navigating this unique market.</w:t>
      </w:r>
    </w:p>
    <w:p>
      <w:pPr>
        <w:pStyle w:val="BodyText"/>
      </w:pPr>
      <w:r>
        <w:t xml:space="preserve">Beyond technical proficiency, I possess strong cross-cultural communication abilities honed through [Mention relevant experience, e.g., "a semester studying Mandarin in Guangzhou" or "collaborating with international student teams"]. I understand the importance of adapting to workplace dynamics and values within China's business context. My proactive attitude, meticulous attention to detail, and eagerness to learn align perfectly with the collaborative and results-driven culture prevalent in successful engineering teams across China Guangzhou. I am not seeking merely an internship; I am seeking a meaningful opportunity to contribute as a dedicated Industrial Engineer intern within your organization, learning from your team while adding value through my analytical rigor and fresh insights.</w:t>
      </w:r>
    </w:p>
    <w:p>
      <w:pPr>
        <w:pStyle w:val="BodyText"/>
      </w:pPr>
      <w:r>
        <w:t xml:space="preserve">My technical skillset includes proficiency in Microsoft Excel (advanced data analysis, Power Query), Python for data manipulation and basic process simulation, and experience with Lean Six Sigma DMAIC methodology. I am proficient in generating clear visualizations of process flows (SIPOC diagrams, flowcharts) and am adept at collecting and analyzing operational data to identify improvement opportunities – skills directly transferable to optimizing production lines, warehouse logistics, or quality control systems within your Guangzhou facility. I am confident that my blend of academic knowledge in Industrial Engineering principles, technical tool proficiency, and cultural adaptability makes me a strong candidate ready to hit the ground running.</w:t>
      </w:r>
    </w:p>
    <w:p>
      <w:pPr>
        <w:pStyle w:val="BodyText"/>
      </w:pPr>
      <w:r>
        <w:t xml:space="preserve">The opportunity to gain firsthand experience as an Industrial Engineer intern within the dynamic industrial hub of China Guangzhou represents a pivotal step in my career development. I am deeply committed to applying my skills to real-world challenges and am excited about the prospect of contributing to your team's success while immersing myself in the rich professional culture of this globally significant city. I am fully available for an internship starting [Mention Start Date] for a period of [Duration, e.g., 6 months], and I am flexible to work on-site at your Guangzhou location.</w:t>
      </w:r>
    </w:p>
    <w:p>
      <w:pPr>
        <w:pStyle w:val="BodyText"/>
      </w:pPr>
      <w:r>
        <w:t xml:space="preserve">Thank you for considering my Internship Application Letter. My resume, attached for your review, provides further detail on my qualifications and academic achievements. I am eager to discuss how my skills in Industrial Engineering can support your operational goals within the context of China Guangzhou's evolving industrial landscape. I look forward to the possibility of contributing to your team and learning from industry leaders in one of the world’s most dynamic manufacturing centers.</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t xml:space="preserve">[City, Country - e.g., Guangzhou, China]</w:t>
      </w:r>
    </w:p>
    <w:p>
      <w:pPr>
        <w:pStyle w:val="BodyText"/>
      </w:pPr>
      <w:r>
        <w:t xml:space="preserve">Word Count: Approximately 820 words</w:t>
      </w:r>
    </w:p>
    <w:p>
      <w:pPr>
        <w:pStyle w:val="BodyText"/>
      </w:pPr>
      <w:r>
        <w:t xml:space="preserve">This Internship Application Letter specifically addresses the role of Industrial Engineer, the location of China Guangzhou, and adheres to professional standards for a formal application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Guangzhou</dc:title>
  <dc:creator/>
  <dc:language>en</dc:language>
  <cp:keywords/>
  <dcterms:created xsi:type="dcterms:W3CDTF">2026-07-23T06:57:47Z</dcterms:created>
  <dcterms:modified xsi:type="dcterms:W3CDTF">2026-07-23T06:57:47Z</dcterms:modified>
</cp:coreProperties>
</file>

<file path=docProps/custom.xml><?xml version="1.0" encoding="utf-8"?>
<Properties xmlns="http://schemas.openxmlformats.org/officeDocument/2006/custom-properties" xmlns:vt="http://schemas.openxmlformats.org/officeDocument/2006/docPropsVTypes"/>
</file>